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ing Internship Opportunity - Brisbane, Australia</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LD 4000</w:t>
      </w:r>
      <w:r>
        <w:br/>
      </w:r>
      <w:r>
        <w:t xml:space="preserve">Australia</w:t>
      </w:r>
    </w:p>
    <w:bookmarkStart w:id="21" w:name="X0368a7a6f6374e48272695798e2daaff4e55ad0"/>
    <w:p>
      <w:pPr>
        <w:pStyle w:val="Heading2"/>
      </w:pPr>
      <w:r>
        <w:t xml:space="preserve">Subject: Application for Computer Engineering Internship Position</w:t>
      </w:r>
    </w:p>
    <w:bookmarkEnd w:id="21"/>
    <w:p>
      <w:pPr>
        <w:pStyle w:val="FirstParagraph"/>
      </w:pPr>
      <w:r>
        <w:t xml:space="preserve">Dear Hiring Manager,</w:t>
      </w:r>
    </w:p>
    <w:p>
      <w:pPr>
        <w:pStyle w:val="BodyText"/>
      </w:pPr>
      <w:r>
        <w:t xml:space="preserve">I am writing with profound enthusiasm to submit my application for the Computer Engineering Internship position at [Company Name] in Brisbane, Australia, as advertised on [Platform where you saw the advertisement - e.g., LinkedIn, university career portal]. As a dedicated final-year Computer Engineering student at The University of Queensland with a specialization in embedded systems and cloud infrastructure, I am eager to contribute my technical skills and passion for innovation to your esteemed organization. This</w:t>
      </w:r>
      <w:r>
        <w:t xml:space="preserve"> </w:t>
      </w:r>
      <w:r>
        <w:rPr>
          <w:bCs/>
          <w:b/>
        </w:rPr>
        <w:t xml:space="preserve">Internship Application Letter</w:t>
      </w:r>
      <w:r>
        <w:t xml:space="preserve"> </w:t>
      </w:r>
      <w:r>
        <w:t xml:space="preserve">serves as my formal expression of interest in becoming part of Brisbane's dynamic technology ecosystem, where I believe my academic foundation aligns precisely with the innovative spirit driving technological advancement across</w:t>
      </w:r>
      <w:r>
        <w:t xml:space="preserve"> </w:t>
      </w:r>
      <w:r>
        <w:rPr>
          <w:bCs/>
          <w:b/>
        </w:rPr>
        <w:t xml:space="preserve">Australia Brisbane</w:t>
      </w:r>
      <w:r>
        <w:t xml:space="preserve">.</w:t>
      </w:r>
    </w:p>
    <w:p>
      <w:pPr>
        <w:pStyle w:val="BodyText"/>
      </w:pPr>
      <w:r>
        <w:t xml:space="preserve">Brisbane represents a rapidly evolving tech hub where global innovation meets Southeast Asian market potential. The city's strategic positioning as Australia's third-largest technology center, home to major firms like Atlassian, IBM, and emerging startups in the Brisbane Innovation Park ecosystem, creates an unparalleled environment for engineering talent. My academic journey has been meticulously structured to prepare me for such a vibrant setting. I have completed advanced coursework including Real-Time Operating Systems (RTOS), IoT Architecture Design, and Cloud Computing with AWS/Azure certifications – all directly applicable to the challenges faced by forward-thinking Brisbane-based technology companies like yours.</w:t>
      </w:r>
    </w:p>
    <w:p>
      <w:pPr>
        <w:pStyle w:val="BodyText"/>
      </w:pPr>
      <w:r>
        <w:t xml:space="preserve">Throughout my academic program, I've developed a robust technical skill set that positions me to immediately contribute as a</w:t>
      </w:r>
      <w:r>
        <w:t xml:space="preserve"> </w:t>
      </w:r>
      <w:r>
        <w:rPr>
          <w:bCs/>
          <w:b/>
        </w:rPr>
        <w:t xml:space="preserve">Computer Engineer</w:t>
      </w:r>
      <w:r>
        <w:t xml:space="preserve">. My proficiency spans C/C++ programming for embedded systems, Python for data analysis and automation, and Java for full-stack development. I recently completed a semester-long project developing an energy-efficient sensor network using Raspberry Pi and ESP32 microcontrollers – a solution that reduced power consumption by 40% compared to conventional implementations. This experience taught me to balance hardware constraints with software optimization, a critical skill for the IoT-focused initiatives prevalent in Brisbane's tech landscape. Additionally, I've contributed to open-source projects on GitHub, including a cloud-based monitoring tool that received recognition from the University of Queensland's Computer Science Department.</w:t>
      </w:r>
    </w:p>
    <w:p>
      <w:pPr>
        <w:pStyle w:val="BodyText"/>
      </w:pPr>
      <w:r>
        <w:t xml:space="preserve">What particularly excites me about this opportunity is how it aligns with Brisbane's unique technological trajectory. Having spent two months interning remotely with a Brisbane-based agritech startup during my second year, I witnessed firsthand how local companies leverage technology to solve region-specific challenges – from optimizing crop yields in the Darling Downs to developing flood monitoring systems for the Queensland coastline. This immersion deepened my appreciation for Australia's pragmatic approach to technological adoption. I've also closely followed [Company Name]'s recent work on [mention specific project/product if known, e.g., "AI-driven logistics optimization"], which exemplifies the kind of innovative engineering I aspire to contribute to within</w:t>
      </w:r>
      <w:r>
        <w:t xml:space="preserve"> </w:t>
      </w:r>
      <w:r>
        <w:rPr>
          <w:bCs/>
          <w:b/>
        </w:rPr>
        <w:t xml:space="preserve">Australia Brisbane</w:t>
      </w:r>
      <w:r>
        <w:t xml:space="preserve">'s thriving innovation community.</w:t>
      </w:r>
    </w:p>
    <w:p>
      <w:pPr>
        <w:pStyle w:val="BodyText"/>
      </w:pPr>
      <w:r>
        <w:t xml:space="preserve">My adaptability and cultural awareness will be invaluable in Australia's collaborative work environment. Having completed a semester exchange at Queensland University of Technology (QUT), I've immersed myself in Australian workplace culture, where clear communication, proactive problem-solving, and respect for diverse perspectives are paramount. During my time at QUT, I collaborated with students from over 30 countries on engineering projects – experiences that honed my ability to contribute effectively within multicultural teams. I am also currently completing the "Work Ready" certification through Queensland's Department of Employment and Small Business, which provides comprehensive training in Australian workplace practices and industry-specific compliance frameworks.</w:t>
      </w:r>
    </w:p>
    <w:p>
      <w:pPr>
        <w:pStyle w:val="BodyText"/>
      </w:pPr>
      <w:r>
        <w:t xml:space="preserve">As a prospective</w:t>
      </w:r>
      <w:r>
        <w:t xml:space="preserve"> </w:t>
      </w:r>
      <w:r>
        <w:rPr>
          <w:bCs/>
          <w:b/>
        </w:rPr>
        <w:t xml:space="preserve">Computer Engineer</w:t>
      </w:r>
      <w:r>
        <w:t xml:space="preserve">, I bring not just technical competence but a solutions-oriented mindset developed through academic challenges. In my final-year capstone project, I led a team of four in developing an autonomous drone navigation system that successfully completed 95% of obstacle avoidance tasks in complex environments – a testament to my ability to manage technical complexity while meeting deadlines. This project required integrating hardware sensors with machine learning algorithms, a methodology directly transferable to [Company Name]'s work in [mention relevant area]. My ability to translate theoretical concepts into practical solutions is further demonstrated by my development of an award-winning campus energy monitoring application that reduced departmental electricity usage by 18% during its pilot phase.</w:t>
      </w:r>
    </w:p>
    <w:p>
      <w:pPr>
        <w:pStyle w:val="BodyText"/>
      </w:pPr>
      <w:r>
        <w:t xml:space="preserve">I am particularly drawn to Brisbane's supportive ecosystem for engineering talent. The Queensland Government's $500 million TechHub initiative, coupled with the presence of organizations like TechBlossom and Start-Up Australia Brisbane, creates an exceptional environment for growth. I've actively engaged with this community through attending monthly meetups at the Brisbane Tech Hub and participating in the QUT Innovation Week hackathon, where my team's smart waste management solution received a "Most Promising Prototype" award. This engagement has solidified my commitment to building my career within</w:t>
      </w:r>
      <w:r>
        <w:t xml:space="preserve"> </w:t>
      </w:r>
      <w:r>
        <w:rPr>
          <w:bCs/>
          <w:b/>
        </w:rPr>
        <w:t xml:space="preserve">Australia Brisbane</w:t>
      </w:r>
      <w:r>
        <w:t xml:space="preserve"> </w:t>
      </w:r>
      <w:r>
        <w:t xml:space="preserve">rather than seeking opportunities abroad.</w:t>
      </w:r>
    </w:p>
    <w:p>
      <w:pPr>
        <w:pStyle w:val="BodyText"/>
      </w:pPr>
      <w:r>
        <w:t xml:space="preserve">My academic background includes relevant certifications including AWS Certified Cloud Practitioner, Cisco CCNA, and CompTIA Security+ – all obtained while maintaining a 7.2/8.0 GPA in Computer Engineering. I am proficient in industry-standard tools including Git, Docker, Jenkins, and the Microsoft Azure stack – skills I've applied through both academic projects and my remote internship with Brisbane-based AgriTech Solutions Pty Ltd. What sets me apart is my consistent approach to engineering: not just solving technical problems but doing so with sustainability in mind. In every project I undertake, I prioritize energy efficiency, code maintainability, and scalability – principles that resonate deeply with Brisbane's growing emphasis on green technology solutions.</w:t>
      </w:r>
    </w:p>
    <w:p>
      <w:pPr>
        <w:pStyle w:val="BodyText"/>
      </w:pPr>
      <w:r>
        <w:t xml:space="preserve">I am confident that my technical foundation, cultural adaptability, and genuine enthusiasm for Brisbane's technological evolution make me an ideal candidate for this internship. The opportunity to learn from your team while contributing to meaningful projects in</w:t>
      </w:r>
      <w:r>
        <w:t xml:space="preserve"> </w:t>
      </w:r>
      <w:r>
        <w:rPr>
          <w:bCs/>
          <w:b/>
        </w:rPr>
        <w:t xml:space="preserve">Australia Brisbane</w:t>
      </w:r>
      <w:r>
        <w:t xml:space="preserve"> </w:t>
      </w:r>
      <w:r>
        <w:t xml:space="preserve">represents the perfect next step in my development as a professional Computer Engineer. I am prepared to relocate immediately upon acceptance and can commit full-time hours during the summer internship period.</w:t>
      </w:r>
    </w:p>
    <w:p>
      <w:pPr>
        <w:pStyle w:val="BodyText"/>
      </w:pPr>
      <w:r>
        <w:t xml:space="preserve">Thank you for considering my application. I have attached my resume for your detailed review and welcome the opportunity to discuss how my skills align with [Company Name]'s engineering goals in an interview at your earliest convenience. I am eager to contribute to Brisbane's technological renaissance as a dedicated and innovative member of your team.</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3-05T18:42:19Z</dcterms:created>
  <dcterms:modified xsi:type="dcterms:W3CDTF">2026-03-05T18:42:19Z</dcterms:modified>
</cp:coreProperties>
</file>

<file path=docProps/custom.xml><?xml version="1.0" encoding="utf-8"?>
<Properties xmlns="http://schemas.openxmlformats.org/officeDocument/2006/custom-properties" xmlns:vt="http://schemas.openxmlformats.org/officeDocument/2006/docPropsVTypes"/>
</file>